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72AC" w:rsidRPr="0018257D" w:rsidRDefault="004D29F4">
      <w:pPr>
        <w:rPr>
          <w:b/>
          <w:sz w:val="28"/>
        </w:rPr>
      </w:pPr>
      <w:r>
        <w:rPr>
          <w:b/>
          <w:sz w:val="28"/>
        </w:rPr>
        <w:t>Job-Readiness</w:t>
      </w:r>
      <w:r w:rsidR="00625DAC" w:rsidRPr="0018257D">
        <w:rPr>
          <w:b/>
          <w:sz w:val="28"/>
        </w:rPr>
        <w:t xml:space="preserve"> Review</w:t>
      </w:r>
      <w:r w:rsidR="00A55506">
        <w:rPr>
          <w:b/>
          <w:sz w:val="28"/>
        </w:rPr>
        <w:t xml:space="preserve"> - Portfolio</w:t>
      </w:r>
    </w:p>
    <w:p w:rsidR="00625DAC" w:rsidRDefault="003F7346">
      <w:pPr>
        <w:rPr>
          <w:b/>
        </w:rPr>
      </w:pPr>
      <w:r w:rsidRPr="00D9053C">
        <w:rPr>
          <w:b/>
        </w:rPr>
        <w:t>Name:</w:t>
      </w:r>
      <w:r w:rsidRPr="00D9053C">
        <w:rPr>
          <w:b/>
        </w:rPr>
        <w:tab/>
      </w:r>
      <w:proofErr w:type="spellStart"/>
      <w:r w:rsidR="00842A2E">
        <w:rPr>
          <w:b/>
        </w:rPr>
        <w:t>Baldev</w:t>
      </w:r>
      <w:proofErr w:type="spellEnd"/>
      <w:r w:rsidR="00842A2E">
        <w:rPr>
          <w:b/>
        </w:rPr>
        <w:t xml:space="preserve"> Patel</w:t>
      </w:r>
      <w:r w:rsidR="00150AD9">
        <w:rPr>
          <w:b/>
        </w:rPr>
        <w:tab/>
      </w:r>
      <w:r w:rsidR="00150AD9">
        <w:rPr>
          <w:b/>
        </w:rPr>
        <w:tab/>
      </w:r>
      <w:r w:rsidR="00150AD9">
        <w:rPr>
          <w:b/>
        </w:rPr>
        <w:tab/>
      </w:r>
      <w:r w:rsidR="00150AD9">
        <w:rPr>
          <w:b/>
        </w:rPr>
        <w:tab/>
      </w:r>
      <w:r w:rsidRPr="00D9053C">
        <w:rPr>
          <w:b/>
        </w:rPr>
        <w:t>Date:</w:t>
      </w:r>
      <w:r w:rsidR="00150AD9">
        <w:rPr>
          <w:b/>
        </w:rPr>
        <w:t xml:space="preserve"> 06/07</w:t>
      </w:r>
      <w:r w:rsidR="00842A2E">
        <w:rPr>
          <w:b/>
        </w:rPr>
        <w:t>/2017</w:t>
      </w:r>
      <w:r w:rsidR="00130E8C">
        <w:rPr>
          <w:b/>
        </w:rPr>
        <w:t xml:space="preserve"> </w:t>
      </w:r>
    </w:p>
    <w:p w:rsidR="003F7346" w:rsidRDefault="003F7346">
      <w:pPr>
        <w:rPr>
          <w:b/>
        </w:rPr>
      </w:pPr>
      <w:r w:rsidRPr="00D9053C">
        <w:rPr>
          <w:b/>
        </w:rPr>
        <w:t>Rated by:</w:t>
      </w:r>
      <w:r w:rsidR="00130E8C">
        <w:rPr>
          <w:b/>
        </w:rPr>
        <w:t xml:space="preserve"> </w:t>
      </w:r>
      <w:r w:rsidR="00150AD9">
        <w:rPr>
          <w:b/>
        </w:rPr>
        <w:t>Manuel Cubuca</w:t>
      </w:r>
      <w:r w:rsidR="00150AD9">
        <w:rPr>
          <w:b/>
        </w:rPr>
        <w:tab/>
      </w:r>
      <w:r w:rsidR="00150AD9">
        <w:rPr>
          <w:b/>
        </w:rPr>
        <w:tab/>
      </w:r>
      <w:r w:rsidR="00150AD9">
        <w:rPr>
          <w:b/>
        </w:rPr>
        <w:tab/>
      </w:r>
      <w:r w:rsidR="00B95689">
        <w:rPr>
          <w:b/>
        </w:rPr>
        <w:t>Portfolio link:</w:t>
      </w:r>
      <w:r w:rsidR="00842A2E">
        <w:rPr>
          <w:b/>
        </w:rPr>
        <w:t xml:space="preserve"> </w:t>
      </w:r>
      <w:hyperlink r:id="rId5" w:history="1">
        <w:r w:rsidR="00150AD9" w:rsidRPr="00130B8A">
          <w:rPr>
            <w:rStyle w:val="Hyperlink"/>
          </w:rPr>
          <w:t>http://www.baldevpatel.co.uk/</w:t>
        </w:r>
      </w:hyperlink>
      <w:r w:rsidR="00150AD9">
        <w:rPr>
          <w:b/>
        </w:rPr>
        <w:t xml:space="preserve"> </w:t>
      </w:r>
    </w:p>
    <w:p w:rsidR="00842A2E" w:rsidRPr="00D9053C" w:rsidRDefault="00842A2E">
      <w:pPr>
        <w:rPr>
          <w:b/>
        </w:rPr>
      </w:pPr>
      <w:r>
        <w:rPr>
          <w:b/>
        </w:rPr>
        <w:tab/>
      </w:r>
      <w:r>
        <w:rPr>
          <w:b/>
        </w:rPr>
        <w:tab/>
      </w:r>
      <w:r>
        <w:rPr>
          <w:b/>
        </w:rPr>
        <w:tab/>
      </w:r>
      <w:r>
        <w:rPr>
          <w:b/>
        </w:rPr>
        <w:tab/>
      </w:r>
      <w:r>
        <w:rPr>
          <w:b/>
        </w:rPr>
        <w:tab/>
      </w:r>
      <w:r>
        <w:rPr>
          <w:b/>
        </w:rPr>
        <w:tab/>
      </w:r>
      <w:r>
        <w:rPr>
          <w:b/>
        </w:rPr>
        <w:tab/>
      </w:r>
      <w:r>
        <w:rPr>
          <w:b/>
        </w:rPr>
        <w:tab/>
      </w:r>
      <w:r>
        <w:rPr>
          <w:b/>
        </w:rPr>
        <w:tab/>
      </w:r>
    </w:p>
    <w:p w:rsidR="00030A14" w:rsidRPr="00D9053C" w:rsidRDefault="00030A14">
      <w:pPr>
        <w:rPr>
          <w:b/>
        </w:rPr>
      </w:pPr>
      <w:r w:rsidRPr="00D9053C">
        <w:rPr>
          <w:b/>
        </w:rPr>
        <w:t>Verdict:  Progress to Stage 4/</w:t>
      </w:r>
      <w:r w:rsidR="00AB1C9E">
        <w:rPr>
          <w:b/>
          <w:color w:val="FF0000"/>
        </w:rPr>
        <w:t>with condition of making the necessary changes as suggested.</w:t>
      </w:r>
    </w:p>
    <w:p w:rsidR="003F7346" w:rsidRPr="00D9053C" w:rsidRDefault="00A84754" w:rsidP="00B62781">
      <w:pPr>
        <w:pBdr>
          <w:top w:val="single" w:sz="4" w:space="1" w:color="auto"/>
          <w:left w:val="single" w:sz="4" w:space="4" w:color="auto"/>
          <w:bottom w:val="single" w:sz="4" w:space="1" w:color="auto"/>
          <w:right w:val="single" w:sz="4" w:space="4" w:color="auto"/>
        </w:pBdr>
        <w:rPr>
          <w:b/>
        </w:rPr>
      </w:pPr>
      <w:r w:rsidRPr="00D9053C">
        <w:rPr>
          <w:b/>
        </w:rPr>
        <w:t>Can</w:t>
      </w:r>
      <w:r w:rsidR="00A55506">
        <w:rPr>
          <w:b/>
        </w:rPr>
        <w:t>didates must achieve at least 16/20</w:t>
      </w:r>
      <w:r w:rsidRPr="00D9053C">
        <w:rPr>
          <w:b/>
        </w:rPr>
        <w:t xml:space="preserve"> points to progress to Stage 4 (with a</w:t>
      </w:r>
      <w:r w:rsidR="00A55506">
        <w:rPr>
          <w:b/>
        </w:rPr>
        <w:t xml:space="preserve"> minimum of 3 in each category) and also pass </w:t>
      </w:r>
      <w:r w:rsidR="00A55506" w:rsidRPr="00B030D5">
        <w:rPr>
          <w:b/>
          <w:noProof/>
        </w:rPr>
        <w:t xml:space="preserve">the </w:t>
      </w:r>
      <w:r w:rsidR="00B030D5">
        <w:rPr>
          <w:b/>
          <w:noProof/>
        </w:rPr>
        <w:t>review of the projects</w:t>
      </w:r>
      <w:r w:rsidR="00A55506">
        <w:rPr>
          <w:b/>
        </w:rPr>
        <w:t>.</w:t>
      </w:r>
    </w:p>
    <w:p w:rsidR="00A84754" w:rsidRPr="00D9053C" w:rsidRDefault="00A55506" w:rsidP="00B62781">
      <w:pPr>
        <w:pBdr>
          <w:top w:val="single" w:sz="4" w:space="1" w:color="auto"/>
          <w:left w:val="single" w:sz="4" w:space="4" w:color="auto"/>
          <w:bottom w:val="single" w:sz="4" w:space="1" w:color="auto"/>
          <w:right w:val="single" w:sz="4" w:space="4" w:color="auto"/>
        </w:pBdr>
        <w:rPr>
          <w:b/>
        </w:rPr>
      </w:pPr>
      <w:r>
        <w:rPr>
          <w:b/>
        </w:rPr>
        <w:t xml:space="preserve">The portfolio </w:t>
      </w:r>
      <w:r w:rsidR="00B62781" w:rsidRPr="00D9053C">
        <w:rPr>
          <w:b/>
        </w:rPr>
        <w:t>MUST ALSO BE BUG-FREE.</w:t>
      </w:r>
    </w:p>
    <w:p w:rsidR="007B24A9" w:rsidRPr="00D9053C" w:rsidRDefault="007B24A9">
      <w:pPr>
        <w:rPr>
          <w:b/>
        </w:rPr>
      </w:pPr>
      <w:r w:rsidRPr="00D9053C">
        <w:rPr>
          <w:b/>
        </w:rPr>
        <w:tab/>
      </w:r>
      <w:r w:rsidRPr="00D9053C">
        <w:rPr>
          <w:b/>
        </w:rPr>
        <w:tab/>
      </w:r>
      <w:r w:rsidRPr="00D9053C">
        <w:rPr>
          <w:b/>
        </w:rPr>
        <w:tab/>
      </w:r>
      <w:r w:rsidRPr="00D9053C">
        <w:rPr>
          <w:b/>
        </w:rPr>
        <w:tab/>
      </w:r>
      <w:r w:rsidRPr="00D9053C">
        <w:rPr>
          <w:b/>
        </w:rPr>
        <w:tab/>
      </w:r>
      <w:r w:rsidRPr="00D9053C">
        <w:rPr>
          <w:b/>
        </w:rPr>
        <w:tab/>
      </w:r>
      <w:r w:rsidRPr="00D9053C">
        <w:rPr>
          <w:b/>
        </w:rPr>
        <w:tab/>
      </w:r>
      <w:r w:rsidRPr="00D9053C">
        <w:rPr>
          <w:b/>
        </w:rPr>
        <w:tab/>
      </w:r>
      <w:r w:rsidRPr="00D9053C">
        <w:rPr>
          <w:b/>
        </w:rPr>
        <w:tab/>
      </w:r>
      <w:r w:rsidRPr="00D9053C">
        <w:rPr>
          <w:b/>
        </w:rPr>
        <w:tab/>
      </w:r>
      <w:r w:rsidRPr="00D9053C">
        <w:rPr>
          <w:b/>
        </w:rPr>
        <w:tab/>
        <w:t>Total:</w:t>
      </w:r>
      <w:r w:rsidR="00AB1C9E">
        <w:rPr>
          <w:b/>
        </w:rPr>
        <w:t xml:space="preserve"> 16</w:t>
      </w:r>
    </w:p>
    <w:tbl>
      <w:tblPr>
        <w:tblStyle w:val="TableGrid"/>
        <w:tblW w:w="10008" w:type="dxa"/>
        <w:tblLook w:val="04A0"/>
      </w:tblPr>
      <w:tblGrid>
        <w:gridCol w:w="1856"/>
        <w:gridCol w:w="1823"/>
        <w:gridCol w:w="1798"/>
        <w:gridCol w:w="1779"/>
        <w:gridCol w:w="1764"/>
        <w:gridCol w:w="988"/>
      </w:tblGrid>
      <w:tr w:rsidR="007B24A9" w:rsidRPr="00D9053C" w:rsidTr="007B24A9">
        <w:tc>
          <w:tcPr>
            <w:tcW w:w="0" w:type="auto"/>
            <w:gridSpan w:val="5"/>
          </w:tcPr>
          <w:p w:rsidR="007B24A9" w:rsidRPr="00D9053C" w:rsidRDefault="007B24A9" w:rsidP="003F7346">
            <w:pPr>
              <w:jc w:val="center"/>
              <w:rPr>
                <w:b/>
              </w:rPr>
            </w:pPr>
            <w:r w:rsidRPr="00D9053C">
              <w:rPr>
                <w:b/>
              </w:rPr>
              <w:t>Portfolio: User experience</w:t>
            </w:r>
          </w:p>
        </w:tc>
        <w:tc>
          <w:tcPr>
            <w:tcW w:w="988" w:type="dxa"/>
          </w:tcPr>
          <w:p w:rsidR="007B24A9" w:rsidRPr="00D9053C" w:rsidRDefault="007B24A9" w:rsidP="003F7346">
            <w:pPr>
              <w:jc w:val="center"/>
              <w:rPr>
                <w:b/>
              </w:rPr>
            </w:pPr>
            <w:r w:rsidRPr="00D9053C">
              <w:rPr>
                <w:b/>
              </w:rPr>
              <w:t>Score</w:t>
            </w:r>
          </w:p>
        </w:tc>
      </w:tr>
      <w:tr w:rsidR="007B24A9" w:rsidRPr="00D9053C" w:rsidTr="007B24A9">
        <w:tc>
          <w:tcPr>
            <w:tcW w:w="0" w:type="auto"/>
            <w:gridSpan w:val="5"/>
          </w:tcPr>
          <w:p w:rsidR="00BA0D13" w:rsidRPr="00F70B87" w:rsidRDefault="00BA0D13" w:rsidP="003F7346">
            <w:pPr>
              <w:jc w:val="center"/>
              <w:rPr>
                <w:color w:val="FF0000"/>
              </w:rPr>
            </w:pPr>
            <w:r w:rsidRPr="00D9053C">
              <w:t>Works correctly – no bugs</w:t>
            </w:r>
            <w:r w:rsidR="00F70B87">
              <w:t xml:space="preserve"> </w:t>
            </w:r>
          </w:p>
          <w:p w:rsidR="00AD38A3" w:rsidRPr="00F70B87" w:rsidRDefault="00AD38A3" w:rsidP="003F7346">
            <w:pPr>
              <w:jc w:val="center"/>
              <w:rPr>
                <w:color w:val="FF0000"/>
              </w:rPr>
            </w:pPr>
            <w:r w:rsidRPr="00D9053C">
              <w:t>Loads quickly</w:t>
            </w:r>
            <w:r w:rsidR="00F70B87">
              <w:t xml:space="preserve"> </w:t>
            </w:r>
          </w:p>
          <w:p w:rsidR="00625DAC" w:rsidRDefault="007B24A9" w:rsidP="003F7346">
            <w:pPr>
              <w:jc w:val="center"/>
              <w:rPr>
                <w:color w:val="FF0000"/>
              </w:rPr>
            </w:pPr>
            <w:r w:rsidRPr="00D9053C">
              <w:t xml:space="preserve">Readable </w:t>
            </w:r>
            <w:r w:rsidR="00B62781" w:rsidRPr="00D9053C">
              <w:t>font</w:t>
            </w:r>
            <w:r w:rsidRPr="00D9053C">
              <w:t xml:space="preserve"> – good size, clear font, sensible colour</w:t>
            </w:r>
            <w:r w:rsidR="00F70B87">
              <w:t xml:space="preserve"> </w:t>
            </w:r>
          </w:p>
          <w:p w:rsidR="007B24A9" w:rsidRPr="00D9053C" w:rsidRDefault="007B24A9" w:rsidP="003F7346">
            <w:pPr>
              <w:jc w:val="center"/>
            </w:pPr>
            <w:r w:rsidRPr="00D9053C">
              <w:t>Easy to navigate – scrolling and menus</w:t>
            </w:r>
          </w:p>
          <w:p w:rsidR="00BA0D13" w:rsidRPr="00F70B87" w:rsidRDefault="00BA0D13" w:rsidP="003F7346">
            <w:pPr>
              <w:jc w:val="center"/>
              <w:rPr>
                <w:color w:val="FF0000"/>
              </w:rPr>
            </w:pPr>
            <w:r w:rsidRPr="00D9053C">
              <w:t>Proofread – good spelling and grammar</w:t>
            </w:r>
            <w:r w:rsidR="00F70B87">
              <w:t xml:space="preserve"> </w:t>
            </w:r>
          </w:p>
          <w:p w:rsidR="00177DD4" w:rsidRPr="00D9053C" w:rsidRDefault="00177DD4" w:rsidP="003F7346">
            <w:pPr>
              <w:jc w:val="center"/>
            </w:pPr>
            <w:r w:rsidRPr="00D9053C">
              <w:t>Concise text</w:t>
            </w:r>
          </w:p>
        </w:tc>
        <w:tc>
          <w:tcPr>
            <w:tcW w:w="988" w:type="dxa"/>
          </w:tcPr>
          <w:p w:rsidR="007B24A9" w:rsidRPr="00D9053C" w:rsidRDefault="007B24A9" w:rsidP="003F7346">
            <w:pPr>
              <w:jc w:val="center"/>
            </w:pPr>
          </w:p>
        </w:tc>
      </w:tr>
      <w:tr w:rsidR="00654AD9" w:rsidRPr="00D9053C" w:rsidTr="007B24A9">
        <w:tc>
          <w:tcPr>
            <w:tcW w:w="0" w:type="auto"/>
          </w:tcPr>
          <w:p w:rsidR="007B24A9" w:rsidRPr="00D9053C" w:rsidRDefault="007B24A9" w:rsidP="003F7346">
            <w:pPr>
              <w:jc w:val="center"/>
            </w:pPr>
            <w:r w:rsidRPr="00D9053C">
              <w:t>1</w:t>
            </w:r>
          </w:p>
        </w:tc>
        <w:tc>
          <w:tcPr>
            <w:tcW w:w="0" w:type="auto"/>
          </w:tcPr>
          <w:p w:rsidR="007B24A9" w:rsidRPr="00D9053C" w:rsidRDefault="007B24A9" w:rsidP="003F7346">
            <w:pPr>
              <w:jc w:val="center"/>
            </w:pPr>
            <w:r w:rsidRPr="00D9053C">
              <w:t>2</w:t>
            </w:r>
          </w:p>
        </w:tc>
        <w:tc>
          <w:tcPr>
            <w:tcW w:w="0" w:type="auto"/>
          </w:tcPr>
          <w:p w:rsidR="007B24A9" w:rsidRPr="00D9053C" w:rsidRDefault="007B24A9" w:rsidP="003F7346">
            <w:pPr>
              <w:jc w:val="center"/>
            </w:pPr>
            <w:r w:rsidRPr="00D9053C">
              <w:t>3</w:t>
            </w:r>
          </w:p>
        </w:tc>
        <w:tc>
          <w:tcPr>
            <w:tcW w:w="0" w:type="auto"/>
          </w:tcPr>
          <w:p w:rsidR="007B24A9" w:rsidRPr="00D9053C" w:rsidRDefault="007B24A9" w:rsidP="003F7346">
            <w:pPr>
              <w:jc w:val="center"/>
            </w:pPr>
            <w:r w:rsidRPr="00D9053C">
              <w:t>4</w:t>
            </w:r>
          </w:p>
        </w:tc>
        <w:tc>
          <w:tcPr>
            <w:tcW w:w="0" w:type="auto"/>
          </w:tcPr>
          <w:p w:rsidR="007B24A9" w:rsidRPr="00D9053C" w:rsidRDefault="007B24A9" w:rsidP="003F7346">
            <w:pPr>
              <w:jc w:val="center"/>
            </w:pPr>
            <w:r w:rsidRPr="00D9053C">
              <w:t>5</w:t>
            </w:r>
          </w:p>
        </w:tc>
        <w:tc>
          <w:tcPr>
            <w:tcW w:w="988" w:type="dxa"/>
          </w:tcPr>
          <w:p w:rsidR="007B24A9" w:rsidRPr="00D9053C" w:rsidRDefault="00AB1C9E" w:rsidP="003F7346">
            <w:pPr>
              <w:jc w:val="center"/>
            </w:pPr>
            <w:r>
              <w:t>4</w:t>
            </w:r>
          </w:p>
        </w:tc>
      </w:tr>
      <w:tr w:rsidR="007B24A9" w:rsidRPr="00D9053C" w:rsidTr="007B24A9">
        <w:tc>
          <w:tcPr>
            <w:tcW w:w="0" w:type="auto"/>
            <w:gridSpan w:val="5"/>
          </w:tcPr>
          <w:p w:rsidR="007B24A9" w:rsidRPr="00D9053C" w:rsidRDefault="007B24A9" w:rsidP="003F7346">
            <w:pPr>
              <w:jc w:val="center"/>
              <w:rPr>
                <w:b/>
              </w:rPr>
            </w:pPr>
            <w:r w:rsidRPr="00D9053C">
              <w:rPr>
                <w:b/>
              </w:rPr>
              <w:t>Portfolio: Responsiveness</w:t>
            </w:r>
          </w:p>
        </w:tc>
        <w:tc>
          <w:tcPr>
            <w:tcW w:w="988" w:type="dxa"/>
          </w:tcPr>
          <w:p w:rsidR="007B24A9" w:rsidRPr="00D9053C" w:rsidRDefault="007B24A9" w:rsidP="003F7346">
            <w:pPr>
              <w:jc w:val="center"/>
              <w:rPr>
                <w:b/>
              </w:rPr>
            </w:pPr>
          </w:p>
        </w:tc>
      </w:tr>
      <w:tr w:rsidR="007B24A9" w:rsidRPr="00D9053C" w:rsidTr="007B24A9">
        <w:tc>
          <w:tcPr>
            <w:tcW w:w="0" w:type="auto"/>
            <w:gridSpan w:val="5"/>
          </w:tcPr>
          <w:p w:rsidR="00E81C8B" w:rsidRDefault="00E81C8B" w:rsidP="003F7346">
            <w:pPr>
              <w:jc w:val="center"/>
            </w:pPr>
            <w:r>
              <w:t xml:space="preserve">Please use a site like </w:t>
            </w:r>
            <w:hyperlink r:id="rId6" w:history="1">
              <w:r w:rsidRPr="00677756">
                <w:rPr>
                  <w:rStyle w:val="Hyperlink"/>
                </w:rPr>
                <w:t>https://www.responsinator.com/</w:t>
              </w:r>
            </w:hyperlink>
            <w:r w:rsidR="00654AD9">
              <w:t xml:space="preserve"> (for phones) or try on different screens.  We have 1600x900 screens in the office, so can test that for you.</w:t>
            </w:r>
          </w:p>
          <w:p w:rsidR="007B24A9" w:rsidRPr="00D9053C" w:rsidRDefault="007B24A9" w:rsidP="003F7346">
            <w:pPr>
              <w:jc w:val="center"/>
            </w:pPr>
            <w:r w:rsidRPr="00D9053C">
              <w:t>Looks good on:</w:t>
            </w:r>
          </w:p>
          <w:p w:rsidR="007B24A9" w:rsidRPr="00F70B87" w:rsidRDefault="007B24A9" w:rsidP="003F7346">
            <w:pPr>
              <w:jc w:val="center"/>
              <w:rPr>
                <w:color w:val="FF0000"/>
              </w:rPr>
            </w:pPr>
            <w:r w:rsidRPr="00D9053C">
              <w:t>large screens (1600 x 900)</w:t>
            </w:r>
            <w:r w:rsidR="00F70B87">
              <w:t xml:space="preserve"> </w:t>
            </w:r>
          </w:p>
          <w:p w:rsidR="007B24A9" w:rsidRPr="00F70B87" w:rsidRDefault="007B24A9" w:rsidP="003F7346">
            <w:pPr>
              <w:jc w:val="center"/>
              <w:rPr>
                <w:color w:val="FF0000"/>
              </w:rPr>
            </w:pPr>
            <w:r w:rsidRPr="00D9053C">
              <w:t xml:space="preserve">medium </w:t>
            </w:r>
            <w:r w:rsidR="00D433DC">
              <w:t>screens (1366</w:t>
            </w:r>
            <w:r w:rsidR="00740DD5" w:rsidRPr="00D9053C">
              <w:t xml:space="preserve"> x 768</w:t>
            </w:r>
            <w:r w:rsidRPr="00D9053C">
              <w:t>)</w:t>
            </w:r>
            <w:r w:rsidR="00F70B87">
              <w:t xml:space="preserve"> </w:t>
            </w:r>
          </w:p>
          <w:p w:rsidR="007B24A9" w:rsidRPr="00D9053C" w:rsidRDefault="007B24A9" w:rsidP="003F7346">
            <w:pPr>
              <w:jc w:val="center"/>
            </w:pPr>
            <w:r w:rsidRPr="00D9053C">
              <w:t>tablets</w:t>
            </w:r>
            <w:r w:rsidR="003E2C36" w:rsidRPr="00D9053C">
              <w:t xml:space="preserve"> (1024 x 600)</w:t>
            </w:r>
            <w:r w:rsidR="00015A09">
              <w:t xml:space="preserve"> </w:t>
            </w:r>
          </w:p>
          <w:p w:rsidR="007B24A9" w:rsidRPr="00C57D66" w:rsidRDefault="007B24A9" w:rsidP="00954155">
            <w:pPr>
              <w:jc w:val="center"/>
              <w:rPr>
                <w:color w:val="FF0000"/>
              </w:rPr>
            </w:pPr>
            <w:r w:rsidRPr="00D9053C">
              <w:t>phones</w:t>
            </w:r>
            <w:r w:rsidR="00103320" w:rsidRPr="00D9053C">
              <w:t xml:space="preserve"> (6</w:t>
            </w:r>
            <w:r w:rsidR="00BE62BB" w:rsidRPr="00D9053C">
              <w:t>40 x 1136)</w:t>
            </w:r>
            <w:r w:rsidR="00C57D66">
              <w:rPr>
                <w:color w:val="FF0000"/>
              </w:rPr>
              <w:t xml:space="preserve"> </w:t>
            </w:r>
          </w:p>
        </w:tc>
        <w:tc>
          <w:tcPr>
            <w:tcW w:w="988" w:type="dxa"/>
          </w:tcPr>
          <w:p w:rsidR="007B24A9" w:rsidRPr="00D9053C" w:rsidRDefault="007B24A9" w:rsidP="003F7346">
            <w:pPr>
              <w:jc w:val="center"/>
            </w:pPr>
          </w:p>
        </w:tc>
      </w:tr>
      <w:tr w:rsidR="00654AD9" w:rsidRPr="00D9053C" w:rsidTr="007B24A9">
        <w:tc>
          <w:tcPr>
            <w:tcW w:w="0" w:type="auto"/>
          </w:tcPr>
          <w:p w:rsidR="007B24A9" w:rsidRPr="00D9053C" w:rsidRDefault="007B24A9" w:rsidP="003F7346">
            <w:pPr>
              <w:jc w:val="center"/>
            </w:pPr>
            <w:r w:rsidRPr="00D9053C">
              <w:t>1</w:t>
            </w:r>
          </w:p>
        </w:tc>
        <w:tc>
          <w:tcPr>
            <w:tcW w:w="0" w:type="auto"/>
          </w:tcPr>
          <w:p w:rsidR="007B24A9" w:rsidRPr="00D9053C" w:rsidRDefault="007B24A9" w:rsidP="003F7346">
            <w:pPr>
              <w:jc w:val="center"/>
            </w:pPr>
            <w:r w:rsidRPr="00D9053C">
              <w:t>2</w:t>
            </w:r>
          </w:p>
        </w:tc>
        <w:tc>
          <w:tcPr>
            <w:tcW w:w="0" w:type="auto"/>
          </w:tcPr>
          <w:p w:rsidR="007B24A9" w:rsidRPr="00D9053C" w:rsidRDefault="007B24A9" w:rsidP="003F7346">
            <w:pPr>
              <w:jc w:val="center"/>
            </w:pPr>
            <w:r w:rsidRPr="00D9053C">
              <w:t>3</w:t>
            </w:r>
          </w:p>
        </w:tc>
        <w:tc>
          <w:tcPr>
            <w:tcW w:w="0" w:type="auto"/>
          </w:tcPr>
          <w:p w:rsidR="007B24A9" w:rsidRPr="00D9053C" w:rsidRDefault="007B24A9" w:rsidP="003F7346">
            <w:pPr>
              <w:jc w:val="center"/>
            </w:pPr>
            <w:r w:rsidRPr="00D9053C">
              <w:t>4</w:t>
            </w:r>
          </w:p>
        </w:tc>
        <w:tc>
          <w:tcPr>
            <w:tcW w:w="0" w:type="auto"/>
          </w:tcPr>
          <w:p w:rsidR="007B24A9" w:rsidRPr="00D9053C" w:rsidRDefault="007B24A9" w:rsidP="003F7346">
            <w:pPr>
              <w:jc w:val="center"/>
            </w:pPr>
            <w:r w:rsidRPr="00D9053C">
              <w:t>5</w:t>
            </w:r>
          </w:p>
        </w:tc>
        <w:tc>
          <w:tcPr>
            <w:tcW w:w="988" w:type="dxa"/>
          </w:tcPr>
          <w:p w:rsidR="007B24A9" w:rsidRPr="00D9053C" w:rsidRDefault="00FB1F10" w:rsidP="003F7346">
            <w:pPr>
              <w:jc w:val="center"/>
            </w:pPr>
            <w:r>
              <w:t>4</w:t>
            </w:r>
          </w:p>
        </w:tc>
      </w:tr>
      <w:tr w:rsidR="007B24A9" w:rsidRPr="00D9053C" w:rsidTr="007B24A9">
        <w:tc>
          <w:tcPr>
            <w:tcW w:w="0" w:type="auto"/>
            <w:gridSpan w:val="5"/>
          </w:tcPr>
          <w:p w:rsidR="007B24A9" w:rsidRPr="00D9053C" w:rsidRDefault="007B24A9" w:rsidP="003F7346">
            <w:pPr>
              <w:jc w:val="center"/>
              <w:rPr>
                <w:b/>
              </w:rPr>
            </w:pPr>
            <w:r w:rsidRPr="00D9053C">
              <w:rPr>
                <w:b/>
              </w:rPr>
              <w:t>Portfolio: Clear message</w:t>
            </w:r>
          </w:p>
        </w:tc>
        <w:tc>
          <w:tcPr>
            <w:tcW w:w="988" w:type="dxa"/>
          </w:tcPr>
          <w:p w:rsidR="007B24A9" w:rsidRPr="00D9053C" w:rsidRDefault="007B24A9" w:rsidP="003F7346">
            <w:pPr>
              <w:jc w:val="center"/>
              <w:rPr>
                <w:b/>
              </w:rPr>
            </w:pPr>
          </w:p>
        </w:tc>
      </w:tr>
      <w:tr w:rsidR="007B24A9" w:rsidRPr="00D9053C" w:rsidTr="007B24A9">
        <w:tc>
          <w:tcPr>
            <w:tcW w:w="0" w:type="auto"/>
            <w:gridSpan w:val="5"/>
          </w:tcPr>
          <w:p w:rsidR="007B24A9" w:rsidRPr="00F70B87" w:rsidRDefault="007B24A9" w:rsidP="003F7346">
            <w:pPr>
              <w:jc w:val="center"/>
              <w:rPr>
                <w:color w:val="FF0000"/>
              </w:rPr>
            </w:pPr>
            <w:r w:rsidRPr="00D9053C">
              <w:t>Name on home page – clear</w:t>
            </w:r>
            <w:r w:rsidR="00F70B87">
              <w:t xml:space="preserve"> </w:t>
            </w:r>
          </w:p>
          <w:p w:rsidR="007B24A9" w:rsidRPr="00D9053C" w:rsidRDefault="007B24A9" w:rsidP="003F7346">
            <w:pPr>
              <w:jc w:val="center"/>
            </w:pPr>
            <w:r w:rsidRPr="00D9053C">
              <w:t>Job title – clear and unambiguous, e.g. C#/ASP.NET MVC Developer</w:t>
            </w:r>
          </w:p>
          <w:p w:rsidR="007B24A9" w:rsidRPr="00D9053C" w:rsidRDefault="007B24A9" w:rsidP="003F7346">
            <w:pPr>
              <w:jc w:val="center"/>
            </w:pPr>
            <w:r w:rsidRPr="00D9053C">
              <w:t xml:space="preserve">Photo/background on homepage consistent with objectives, e.g. </w:t>
            </w:r>
            <w:r w:rsidRPr="00B030D5">
              <w:rPr>
                <w:noProof/>
              </w:rPr>
              <w:t>job</w:t>
            </w:r>
            <w:r w:rsidR="00B030D5">
              <w:rPr>
                <w:noProof/>
              </w:rPr>
              <w:t xml:space="preserve"> </w:t>
            </w:r>
            <w:r w:rsidRPr="00B030D5">
              <w:rPr>
                <w:noProof/>
              </w:rPr>
              <w:t>hunting</w:t>
            </w:r>
            <w:r w:rsidRPr="00D9053C">
              <w:t xml:space="preserve"> in London</w:t>
            </w:r>
          </w:p>
          <w:p w:rsidR="00AD38A3" w:rsidRDefault="00AD38A3" w:rsidP="003F7346">
            <w:pPr>
              <w:jc w:val="center"/>
            </w:pPr>
            <w:r w:rsidRPr="00D9053C">
              <w:t>About paragraph – clear, positive, max 200 words</w:t>
            </w:r>
            <w:r w:rsidR="00F70B87">
              <w:t xml:space="preserve"> </w:t>
            </w:r>
          </w:p>
          <w:p w:rsidR="00B15240" w:rsidRDefault="00B15240" w:rsidP="003F7346">
            <w:pPr>
              <w:jc w:val="center"/>
            </w:pPr>
            <w:r>
              <w:t>Education</w:t>
            </w:r>
          </w:p>
          <w:p w:rsidR="00B15240" w:rsidRPr="00F70B87" w:rsidRDefault="00B15240" w:rsidP="003F7346">
            <w:pPr>
              <w:jc w:val="center"/>
              <w:rPr>
                <w:color w:val="FF0000"/>
              </w:rPr>
            </w:pPr>
            <w:r>
              <w:t>Experience</w:t>
            </w:r>
          </w:p>
          <w:p w:rsidR="007B533E" w:rsidRPr="00F70B87" w:rsidRDefault="007B533E" w:rsidP="003F7346">
            <w:pPr>
              <w:jc w:val="center"/>
              <w:rPr>
                <w:color w:val="FF0000"/>
              </w:rPr>
            </w:pPr>
            <w:r w:rsidRPr="00D9053C">
              <w:t>Contact details</w:t>
            </w:r>
            <w:r w:rsidR="00F70B87">
              <w:t xml:space="preserve"> </w:t>
            </w:r>
          </w:p>
          <w:p w:rsidR="00AB7891" w:rsidRPr="000707C7" w:rsidRDefault="007B533E" w:rsidP="000707C7">
            <w:pPr>
              <w:jc w:val="center"/>
              <w:rPr>
                <w:color w:val="FF0000"/>
              </w:rPr>
            </w:pPr>
            <w:r w:rsidRPr="00D9053C">
              <w:t>Links to LinkedIn, GitHub (but not Facebook, Twitter, etc.)</w:t>
            </w:r>
            <w:r w:rsidR="00F70B87">
              <w:t xml:space="preserve"> </w:t>
            </w:r>
          </w:p>
        </w:tc>
        <w:tc>
          <w:tcPr>
            <w:tcW w:w="988" w:type="dxa"/>
          </w:tcPr>
          <w:p w:rsidR="007B24A9" w:rsidRPr="00D9053C" w:rsidRDefault="007B24A9" w:rsidP="003F7346">
            <w:pPr>
              <w:jc w:val="center"/>
            </w:pPr>
          </w:p>
        </w:tc>
      </w:tr>
      <w:tr w:rsidR="00654AD9" w:rsidRPr="00D9053C" w:rsidTr="007B24A9">
        <w:tc>
          <w:tcPr>
            <w:tcW w:w="0" w:type="auto"/>
          </w:tcPr>
          <w:p w:rsidR="007B24A9" w:rsidRPr="00D9053C" w:rsidRDefault="007B24A9" w:rsidP="003F7346">
            <w:pPr>
              <w:jc w:val="center"/>
            </w:pPr>
            <w:r w:rsidRPr="00D9053C">
              <w:t>1</w:t>
            </w:r>
          </w:p>
        </w:tc>
        <w:tc>
          <w:tcPr>
            <w:tcW w:w="0" w:type="auto"/>
          </w:tcPr>
          <w:p w:rsidR="007B24A9" w:rsidRPr="00D9053C" w:rsidRDefault="007B24A9" w:rsidP="003F7346">
            <w:pPr>
              <w:jc w:val="center"/>
            </w:pPr>
            <w:r w:rsidRPr="00D9053C">
              <w:t>2</w:t>
            </w:r>
          </w:p>
        </w:tc>
        <w:tc>
          <w:tcPr>
            <w:tcW w:w="0" w:type="auto"/>
          </w:tcPr>
          <w:p w:rsidR="007B24A9" w:rsidRPr="00D9053C" w:rsidRDefault="007B24A9" w:rsidP="003F7346">
            <w:pPr>
              <w:jc w:val="center"/>
            </w:pPr>
            <w:r w:rsidRPr="00D9053C">
              <w:t>3</w:t>
            </w:r>
          </w:p>
        </w:tc>
        <w:tc>
          <w:tcPr>
            <w:tcW w:w="0" w:type="auto"/>
          </w:tcPr>
          <w:p w:rsidR="007B24A9" w:rsidRPr="00D9053C" w:rsidRDefault="007B24A9" w:rsidP="003F7346">
            <w:pPr>
              <w:jc w:val="center"/>
            </w:pPr>
            <w:r w:rsidRPr="00D9053C">
              <w:t>4</w:t>
            </w:r>
          </w:p>
        </w:tc>
        <w:tc>
          <w:tcPr>
            <w:tcW w:w="0" w:type="auto"/>
          </w:tcPr>
          <w:p w:rsidR="007B24A9" w:rsidRPr="00D9053C" w:rsidRDefault="007B24A9" w:rsidP="003F7346">
            <w:pPr>
              <w:jc w:val="center"/>
            </w:pPr>
            <w:r w:rsidRPr="00D9053C">
              <w:t>5</w:t>
            </w:r>
          </w:p>
        </w:tc>
        <w:tc>
          <w:tcPr>
            <w:tcW w:w="988" w:type="dxa"/>
          </w:tcPr>
          <w:p w:rsidR="007B24A9" w:rsidRPr="00D9053C" w:rsidRDefault="00314372" w:rsidP="003F7346">
            <w:pPr>
              <w:jc w:val="center"/>
            </w:pPr>
            <w:r>
              <w:t>4</w:t>
            </w:r>
          </w:p>
        </w:tc>
      </w:tr>
      <w:tr w:rsidR="007B24A9" w:rsidRPr="00D9053C" w:rsidTr="007B24A9">
        <w:tc>
          <w:tcPr>
            <w:tcW w:w="0" w:type="auto"/>
            <w:gridSpan w:val="5"/>
          </w:tcPr>
          <w:p w:rsidR="007B24A9" w:rsidRPr="00D9053C" w:rsidRDefault="007B24A9" w:rsidP="003F7346">
            <w:pPr>
              <w:jc w:val="center"/>
              <w:rPr>
                <w:b/>
              </w:rPr>
            </w:pPr>
            <w:r w:rsidRPr="00D9053C">
              <w:rPr>
                <w:b/>
              </w:rPr>
              <w:t>Portfolio: Appearance</w:t>
            </w:r>
          </w:p>
        </w:tc>
        <w:tc>
          <w:tcPr>
            <w:tcW w:w="988" w:type="dxa"/>
          </w:tcPr>
          <w:p w:rsidR="007B24A9" w:rsidRPr="00D9053C" w:rsidRDefault="007B24A9" w:rsidP="003F7346">
            <w:pPr>
              <w:jc w:val="center"/>
              <w:rPr>
                <w:b/>
              </w:rPr>
            </w:pPr>
          </w:p>
        </w:tc>
      </w:tr>
      <w:tr w:rsidR="007B24A9" w:rsidRPr="00D9053C" w:rsidTr="007B24A9">
        <w:tc>
          <w:tcPr>
            <w:tcW w:w="0" w:type="auto"/>
            <w:gridSpan w:val="5"/>
          </w:tcPr>
          <w:p w:rsidR="007B24A9" w:rsidRPr="00F70B87" w:rsidRDefault="007B24A9" w:rsidP="003F7346">
            <w:pPr>
              <w:jc w:val="center"/>
              <w:rPr>
                <w:color w:val="FF0000"/>
              </w:rPr>
            </w:pPr>
            <w:r w:rsidRPr="00D9053C">
              <w:t>Neat alignment</w:t>
            </w:r>
            <w:r w:rsidR="00F70B87">
              <w:t xml:space="preserve"> </w:t>
            </w:r>
          </w:p>
          <w:p w:rsidR="00625DAC" w:rsidRDefault="007B24A9" w:rsidP="003F7346">
            <w:pPr>
              <w:jc w:val="center"/>
              <w:rPr>
                <w:color w:val="FF0000"/>
              </w:rPr>
            </w:pPr>
            <w:r w:rsidRPr="00D9053C">
              <w:t xml:space="preserve">Pleasant colour scheme – </w:t>
            </w:r>
            <w:r w:rsidR="008B627E" w:rsidRPr="00D9053C">
              <w:t>neutral</w:t>
            </w:r>
            <w:r w:rsidRPr="00D9053C">
              <w:t xml:space="preserve"> colours, well co-ordinated</w:t>
            </w:r>
            <w:r w:rsidR="00F70B87">
              <w:t xml:space="preserve"> </w:t>
            </w:r>
          </w:p>
          <w:p w:rsidR="00625DAC" w:rsidRDefault="007B533E" w:rsidP="00625DAC">
            <w:pPr>
              <w:jc w:val="center"/>
              <w:rPr>
                <w:color w:val="FF0000"/>
              </w:rPr>
            </w:pPr>
            <w:r w:rsidRPr="00D9053C">
              <w:t>Modern, streamlined look</w:t>
            </w:r>
            <w:r w:rsidR="00F70B87">
              <w:t xml:space="preserve"> </w:t>
            </w:r>
          </w:p>
          <w:p w:rsidR="003F4A52" w:rsidRPr="00D9053C" w:rsidRDefault="003F4A52" w:rsidP="00625DAC">
            <w:pPr>
              <w:jc w:val="center"/>
            </w:pPr>
            <w:r w:rsidRPr="00D9053C">
              <w:t>Good use of pictures and graphics</w:t>
            </w:r>
            <w:r w:rsidR="00F70B87">
              <w:t xml:space="preserve"> </w:t>
            </w:r>
          </w:p>
        </w:tc>
        <w:tc>
          <w:tcPr>
            <w:tcW w:w="988" w:type="dxa"/>
          </w:tcPr>
          <w:p w:rsidR="007B24A9" w:rsidRPr="00D9053C" w:rsidRDefault="007B24A9" w:rsidP="003F7346">
            <w:pPr>
              <w:jc w:val="center"/>
            </w:pPr>
          </w:p>
        </w:tc>
      </w:tr>
      <w:tr w:rsidR="00654AD9" w:rsidRPr="00D9053C" w:rsidTr="007B24A9">
        <w:tc>
          <w:tcPr>
            <w:tcW w:w="0" w:type="auto"/>
          </w:tcPr>
          <w:p w:rsidR="007B24A9" w:rsidRPr="00D9053C" w:rsidRDefault="007B24A9" w:rsidP="003F7346">
            <w:pPr>
              <w:jc w:val="center"/>
            </w:pPr>
            <w:r w:rsidRPr="00D9053C">
              <w:t>1</w:t>
            </w:r>
          </w:p>
        </w:tc>
        <w:tc>
          <w:tcPr>
            <w:tcW w:w="0" w:type="auto"/>
          </w:tcPr>
          <w:p w:rsidR="007B24A9" w:rsidRPr="00D9053C" w:rsidRDefault="007B24A9" w:rsidP="003F7346">
            <w:pPr>
              <w:jc w:val="center"/>
            </w:pPr>
            <w:r w:rsidRPr="00D9053C">
              <w:t>2</w:t>
            </w:r>
          </w:p>
        </w:tc>
        <w:tc>
          <w:tcPr>
            <w:tcW w:w="0" w:type="auto"/>
          </w:tcPr>
          <w:p w:rsidR="007B24A9" w:rsidRPr="00D9053C" w:rsidRDefault="007B24A9" w:rsidP="003F7346">
            <w:pPr>
              <w:jc w:val="center"/>
            </w:pPr>
            <w:r w:rsidRPr="00D9053C">
              <w:t>3</w:t>
            </w:r>
          </w:p>
        </w:tc>
        <w:tc>
          <w:tcPr>
            <w:tcW w:w="0" w:type="auto"/>
          </w:tcPr>
          <w:p w:rsidR="007B24A9" w:rsidRPr="00D9053C" w:rsidRDefault="007B24A9" w:rsidP="003F7346">
            <w:pPr>
              <w:jc w:val="center"/>
            </w:pPr>
            <w:r w:rsidRPr="00D9053C">
              <w:t>4</w:t>
            </w:r>
          </w:p>
        </w:tc>
        <w:tc>
          <w:tcPr>
            <w:tcW w:w="0" w:type="auto"/>
          </w:tcPr>
          <w:p w:rsidR="007B24A9" w:rsidRPr="00D9053C" w:rsidRDefault="007B24A9" w:rsidP="003F7346">
            <w:pPr>
              <w:jc w:val="center"/>
            </w:pPr>
            <w:r w:rsidRPr="00D9053C">
              <w:t>5</w:t>
            </w:r>
          </w:p>
        </w:tc>
        <w:tc>
          <w:tcPr>
            <w:tcW w:w="988" w:type="dxa"/>
          </w:tcPr>
          <w:p w:rsidR="007B24A9" w:rsidRPr="00D9053C" w:rsidRDefault="00314372" w:rsidP="003F7346">
            <w:pPr>
              <w:jc w:val="center"/>
            </w:pPr>
            <w:r>
              <w:t>4</w:t>
            </w:r>
          </w:p>
        </w:tc>
      </w:tr>
    </w:tbl>
    <w:p w:rsidR="00B030D5" w:rsidRDefault="00B030D5">
      <w:pPr>
        <w:rPr>
          <w:b/>
        </w:rPr>
      </w:pPr>
    </w:p>
    <w:p w:rsidR="00B030D5" w:rsidRDefault="00B030D5">
      <w:pPr>
        <w:rPr>
          <w:b/>
        </w:rPr>
      </w:pPr>
    </w:p>
    <w:p w:rsidR="003F7346" w:rsidRDefault="004A439E">
      <w:pPr>
        <w:rPr>
          <w:b/>
        </w:rPr>
      </w:pPr>
      <w:r w:rsidRPr="00D9053C">
        <w:rPr>
          <w:b/>
        </w:rPr>
        <w:lastRenderedPageBreak/>
        <w:t>Other c</w:t>
      </w:r>
      <w:r w:rsidR="003F7346" w:rsidRPr="00D9053C">
        <w:rPr>
          <w:b/>
        </w:rPr>
        <w:t>omments:</w:t>
      </w:r>
    </w:p>
    <w:p w:rsidR="00B030D5" w:rsidRDefault="00B030D5">
      <w:r>
        <w:t xml:space="preserve">Hi </w:t>
      </w:r>
      <w:proofErr w:type="spellStart"/>
      <w:r>
        <w:t>Baldev</w:t>
      </w:r>
      <w:proofErr w:type="spellEnd"/>
      <w:r>
        <w:t xml:space="preserve">, here is my review </w:t>
      </w:r>
      <w:r>
        <w:rPr>
          <w:noProof/>
        </w:rPr>
        <w:t>of</w:t>
      </w:r>
      <w:r>
        <w:t xml:space="preserve"> your portfolio.</w:t>
      </w:r>
    </w:p>
    <w:p w:rsidR="00B030D5" w:rsidRDefault="00B030D5">
      <w:pPr>
        <w:rPr>
          <w:b/>
        </w:rPr>
      </w:pPr>
      <w:r>
        <w:rPr>
          <w:b/>
        </w:rPr>
        <w:t>Homepage</w:t>
      </w:r>
    </w:p>
    <w:p w:rsidR="00B030D5" w:rsidRDefault="00B030D5">
      <w:r>
        <w:t xml:space="preserve">The homepage looks different from the last version I saw in the classroom training, but I understand the idea of the layout you intend to create, keeping it clean and simple.  But I think is missing a </w:t>
      </w:r>
      <w:r w:rsidRPr="00B030D5">
        <w:rPr>
          <w:noProof/>
        </w:rPr>
        <w:t>spotlight</w:t>
      </w:r>
      <w:r>
        <w:t xml:space="preserve"> to catch my attention and eye.  Here is what I am suggesting:</w:t>
      </w:r>
    </w:p>
    <w:p w:rsidR="00B030D5" w:rsidRDefault="00B030D5" w:rsidP="00B030D5">
      <w:pPr>
        <w:pStyle w:val="ListParagraph"/>
        <w:numPr>
          <w:ilvl w:val="0"/>
          <w:numId w:val="3"/>
        </w:numPr>
      </w:pPr>
      <w:r>
        <w:t>If you going to keep the layout, then you may need to change</w:t>
      </w:r>
      <w:r w:rsidRPr="00B030D5">
        <w:rPr>
          <w:noProof/>
        </w:rPr>
        <w:t xml:space="preserve"> your</w:t>
      </w:r>
      <w:r>
        <w:t xml:space="preserve"> picture.  The photo is coming </w:t>
      </w:r>
      <w:r w:rsidRPr="00B030D5">
        <w:rPr>
          <w:noProof/>
        </w:rPr>
        <w:t>ac</w:t>
      </w:r>
      <w:r>
        <w:rPr>
          <w:noProof/>
        </w:rPr>
        <w:t>ros</w:t>
      </w:r>
      <w:r w:rsidRPr="00B030D5">
        <w:rPr>
          <w:noProof/>
        </w:rPr>
        <w:t>s</w:t>
      </w:r>
      <w:r>
        <w:t xml:space="preserve"> a bit grumpy, the same picture with a nice natural smile would look great.</w:t>
      </w:r>
    </w:p>
    <w:p w:rsidR="00F70B87" w:rsidRDefault="00B030D5" w:rsidP="00625DAC">
      <w:pPr>
        <w:pStyle w:val="ListParagraph"/>
        <w:numPr>
          <w:ilvl w:val="0"/>
          <w:numId w:val="3"/>
        </w:numPr>
      </w:pPr>
      <w:r>
        <w:t>The background colour on the homepage is fine but should have more impact visually if you could include a video or some sort of interactive animation to complement the square container in the middle.  Have a look at this example for interactive animation:</w:t>
      </w:r>
    </w:p>
    <w:p w:rsidR="00B030D5" w:rsidRDefault="00EF4FCB" w:rsidP="00B030D5">
      <w:pPr>
        <w:pStyle w:val="ListParagraph"/>
        <w:numPr>
          <w:ilvl w:val="1"/>
          <w:numId w:val="3"/>
        </w:numPr>
      </w:pPr>
      <w:hyperlink r:id="rId7" w:history="1">
        <w:r w:rsidR="00B030D5" w:rsidRPr="00130B8A">
          <w:rPr>
            <w:rStyle w:val="Hyperlink"/>
          </w:rPr>
          <w:t>http://www.kurtcorbett.co.uk/</w:t>
        </w:r>
      </w:hyperlink>
    </w:p>
    <w:p w:rsidR="00B030D5" w:rsidRDefault="00B030D5" w:rsidP="00B030D5">
      <w:pPr>
        <w:pStyle w:val="ListParagraph"/>
        <w:numPr>
          <w:ilvl w:val="0"/>
          <w:numId w:val="3"/>
        </w:numPr>
      </w:pPr>
      <w:r>
        <w:t xml:space="preserve">The </w:t>
      </w:r>
      <w:r>
        <w:rPr>
          <w:noProof/>
        </w:rPr>
        <w:t>L</w:t>
      </w:r>
      <w:r w:rsidRPr="00B030D5">
        <w:rPr>
          <w:noProof/>
        </w:rPr>
        <w:t>inkedIn</w:t>
      </w:r>
      <w:r>
        <w:t xml:space="preserve"> and GitHub icons </w:t>
      </w:r>
      <w:r>
        <w:rPr>
          <w:noProof/>
        </w:rPr>
        <w:t>are</w:t>
      </w:r>
      <w:r>
        <w:t xml:space="preserve"> linking to respective sites but </w:t>
      </w:r>
      <w:r>
        <w:rPr>
          <w:noProof/>
        </w:rPr>
        <w:t>are</w:t>
      </w:r>
      <w:r>
        <w:t xml:space="preserve"> taking your portfolio away.  You could use </w:t>
      </w:r>
      <w:proofErr w:type="spellStart"/>
      <w:r>
        <w:t>target:_blank</w:t>
      </w:r>
      <w:proofErr w:type="spellEnd"/>
      <w:r>
        <w:t xml:space="preserve"> to open another tab and keep your portfolio in place.</w:t>
      </w:r>
    </w:p>
    <w:p w:rsidR="00B030D5" w:rsidRDefault="00B030D5" w:rsidP="00B030D5">
      <w:pPr>
        <w:pStyle w:val="ListParagraph"/>
        <w:numPr>
          <w:ilvl w:val="0"/>
          <w:numId w:val="3"/>
        </w:numPr>
      </w:pPr>
      <w:r>
        <w:t xml:space="preserve">The main navigation links are slightly big for </w:t>
      </w:r>
      <w:r w:rsidR="00897F7E">
        <w:t xml:space="preserve">a more modern </w:t>
      </w:r>
      <w:r>
        <w:t xml:space="preserve">design effect, it would be nice to </w:t>
      </w:r>
      <w:r w:rsidRPr="00B030D5">
        <w:rPr>
          <w:noProof/>
        </w:rPr>
        <w:t>redu</w:t>
      </w:r>
      <w:r>
        <w:rPr>
          <w:noProof/>
        </w:rPr>
        <w:t>c</w:t>
      </w:r>
      <w:r w:rsidRPr="00B030D5">
        <w:rPr>
          <w:noProof/>
        </w:rPr>
        <w:t>e</w:t>
      </w:r>
      <w:r>
        <w:t xml:space="preserve"> the font-size.</w:t>
      </w:r>
      <w:r w:rsidR="00897F7E">
        <w:t xml:space="preserve">  I believe </w:t>
      </w:r>
      <w:r>
        <w:t>the CSS Rule that is affecting the size</w:t>
      </w:r>
      <w:r w:rsidR="00897F7E">
        <w:t xml:space="preserve"> is below, change the font-size or comment </w:t>
      </w:r>
      <w:r w:rsidR="00897F7E" w:rsidRPr="00897F7E">
        <w:rPr>
          <w:noProof/>
        </w:rPr>
        <w:t>the property</w:t>
      </w:r>
      <w:r w:rsidRPr="00897F7E">
        <w:rPr>
          <w:noProof/>
        </w:rPr>
        <w:t>:</w:t>
      </w:r>
    </w:p>
    <w:p w:rsidR="00B030D5" w:rsidRDefault="00B030D5" w:rsidP="00B030D5">
      <w:pPr>
        <w:ind w:left="1440"/>
      </w:pPr>
      <w:r w:rsidRPr="00B030D5">
        <w:t>.</w:t>
      </w:r>
      <w:proofErr w:type="spellStart"/>
      <w:r w:rsidRPr="00B030D5">
        <w:t>navBP</w:t>
      </w:r>
      <w:proofErr w:type="spellEnd"/>
      <w:r w:rsidRPr="00B030D5">
        <w:t> {</w:t>
      </w:r>
    </w:p>
    <w:p w:rsidR="00B030D5" w:rsidRDefault="00B030D5" w:rsidP="00B030D5">
      <w:pPr>
        <w:ind w:left="1440"/>
      </w:pPr>
      <w:r>
        <w:tab/>
        <w:t>f</w:t>
      </w:r>
      <w:r w:rsidRPr="00B030D5">
        <w:t>ont-size: 1.5em;</w:t>
      </w:r>
    </w:p>
    <w:p w:rsidR="00B030D5" w:rsidRDefault="00B030D5" w:rsidP="00B030D5">
      <w:pPr>
        <w:ind w:left="1440"/>
      </w:pPr>
      <w:r>
        <w:tab/>
      </w:r>
      <w:proofErr w:type="spellStart"/>
      <w:r w:rsidRPr="00B030D5">
        <w:t>color</w:t>
      </w:r>
      <w:proofErr w:type="spellEnd"/>
      <w:r w:rsidRPr="00B030D5">
        <w:t>: #</w:t>
      </w:r>
      <w:proofErr w:type="spellStart"/>
      <w:r w:rsidRPr="00B030D5">
        <w:t>ffffff</w:t>
      </w:r>
      <w:proofErr w:type="spellEnd"/>
      <w:r w:rsidRPr="00B030D5">
        <w:t> !important;</w:t>
      </w:r>
    </w:p>
    <w:p w:rsidR="00B030D5" w:rsidRPr="00B030D5" w:rsidRDefault="00B030D5" w:rsidP="00B030D5">
      <w:pPr>
        <w:ind w:left="1440"/>
      </w:pPr>
      <w:r>
        <w:tab/>
      </w:r>
      <w:r w:rsidRPr="00B030D5">
        <w:t>z-index: 1005;</w:t>
      </w:r>
    </w:p>
    <w:p w:rsidR="00B030D5" w:rsidRPr="00B030D5" w:rsidRDefault="00B030D5" w:rsidP="00B030D5">
      <w:pPr>
        <w:ind w:left="1440" w:firstLine="720"/>
      </w:pPr>
      <w:r w:rsidRPr="00B030D5">
        <w:t>}</w:t>
      </w:r>
    </w:p>
    <w:p w:rsidR="00B030D5" w:rsidRDefault="00897F7E" w:rsidP="00B030D5">
      <w:pPr>
        <w:rPr>
          <w:b/>
        </w:rPr>
      </w:pPr>
      <w:r w:rsidRPr="00897F7E">
        <w:rPr>
          <w:b/>
        </w:rPr>
        <w:t>About</w:t>
      </w:r>
    </w:p>
    <w:p w:rsidR="00897F7E" w:rsidRDefault="00897F7E" w:rsidP="00B030D5">
      <w:r>
        <w:t xml:space="preserve">The about section idea is great with the </w:t>
      </w:r>
      <w:proofErr w:type="spellStart"/>
      <w:r>
        <w:t>console.</w:t>
      </w:r>
      <w:r w:rsidRPr="008A51DE">
        <w:rPr>
          <w:noProof/>
        </w:rPr>
        <w:t>writeline</w:t>
      </w:r>
      <w:proofErr w:type="spellEnd"/>
      <w:r>
        <w:t xml:space="preserve">, but the content is not quite right.  I believe you are concentrating too much on your life journey.  I think you need to tell us a history about your IT journey, we are not </w:t>
      </w:r>
      <w:r w:rsidRPr="00897F7E">
        <w:rPr>
          <w:noProof/>
        </w:rPr>
        <w:t>co</w:t>
      </w:r>
      <w:r>
        <w:rPr>
          <w:noProof/>
        </w:rPr>
        <w:t>m</w:t>
      </w:r>
      <w:r w:rsidRPr="00897F7E">
        <w:rPr>
          <w:noProof/>
        </w:rPr>
        <w:t>fortable</w:t>
      </w:r>
      <w:r>
        <w:t xml:space="preserve"> with this sentence “</w:t>
      </w:r>
      <w:r w:rsidRPr="00897F7E">
        <w:t>I grew up there in a middle class * family</w:t>
      </w:r>
      <w:r>
        <w:t xml:space="preserve">”.  Please have a look at this example: </w:t>
      </w:r>
      <w:hyperlink r:id="rId8" w:history="1">
        <w:r w:rsidRPr="00130B8A">
          <w:rPr>
            <w:rStyle w:val="Hyperlink"/>
          </w:rPr>
          <w:t>http://fernandopinto.co.uk/</w:t>
        </w:r>
      </w:hyperlink>
      <w:r>
        <w:t xml:space="preserve"> </w:t>
      </w:r>
    </w:p>
    <w:p w:rsidR="00953A59" w:rsidRDefault="00953A59" w:rsidP="00B030D5"/>
    <w:p w:rsidR="00953A59" w:rsidRDefault="00953A59" w:rsidP="00B030D5">
      <w:pPr>
        <w:rPr>
          <w:b/>
        </w:rPr>
      </w:pPr>
      <w:r w:rsidRPr="00953A59">
        <w:rPr>
          <w:b/>
        </w:rPr>
        <w:t>Portfolio</w:t>
      </w:r>
    </w:p>
    <w:p w:rsidR="00953A59" w:rsidRDefault="00953A59" w:rsidP="00B030D5">
      <w:r>
        <w:t xml:space="preserve">This section is fine, nothing to worry about.  The only small change is to add padding to the right container when the text is close to the left side of the container.  But is not major, if is going to break your layout then is </w:t>
      </w:r>
      <w:r w:rsidR="00931CBC">
        <w:t>fine you could leave it as it’s.</w:t>
      </w:r>
      <w:r w:rsidR="004D5727">
        <w:t xml:space="preserve">  Under </w:t>
      </w:r>
      <w:r w:rsidR="004D5727" w:rsidRPr="004D5727">
        <w:rPr>
          <w:noProof/>
        </w:rPr>
        <w:t xml:space="preserve">the </w:t>
      </w:r>
      <w:r w:rsidR="004D5727">
        <w:rPr>
          <w:noProof/>
        </w:rPr>
        <w:t xml:space="preserve">images of the </w:t>
      </w:r>
      <w:r w:rsidR="004D5727" w:rsidRPr="004D5727">
        <w:rPr>
          <w:noProof/>
        </w:rPr>
        <w:t>projects</w:t>
      </w:r>
      <w:r w:rsidR="004D5727">
        <w:rPr>
          <w:noProof/>
        </w:rPr>
        <w:t>,</w:t>
      </w:r>
      <w:r w:rsidR="004D5727">
        <w:t xml:space="preserve"> you have the demo and GitHub links, when mouse hover is displaying</w:t>
      </w:r>
      <w:r w:rsidR="004D5727" w:rsidRPr="004D5727">
        <w:rPr>
          <w:noProof/>
        </w:rPr>
        <w:t xml:space="preserve"> underline, is </w:t>
      </w:r>
      <w:r w:rsidR="004D5727">
        <w:rPr>
          <w:noProof/>
        </w:rPr>
        <w:t>not needed</w:t>
      </w:r>
      <w:r w:rsidR="004D5727">
        <w:t xml:space="preserve"> remove it.</w:t>
      </w:r>
    </w:p>
    <w:p w:rsidR="006F249E" w:rsidRDefault="006F249E" w:rsidP="00B030D5"/>
    <w:p w:rsidR="006F249E" w:rsidRDefault="006F249E" w:rsidP="00B030D5">
      <w:pPr>
        <w:rPr>
          <w:b/>
        </w:rPr>
      </w:pPr>
      <w:r w:rsidRPr="006F249E">
        <w:rPr>
          <w:b/>
        </w:rPr>
        <w:t>Skills</w:t>
      </w:r>
    </w:p>
    <w:p w:rsidR="006F249E" w:rsidRDefault="006F249E" w:rsidP="00B030D5">
      <w:pPr>
        <w:rPr>
          <w:noProof/>
        </w:rPr>
      </w:pPr>
      <w:r>
        <w:t xml:space="preserve">Nothing to change here, just an idea maybe you could add another column for your soft skills and </w:t>
      </w:r>
      <w:r w:rsidRPr="006F249E">
        <w:rPr>
          <w:noProof/>
        </w:rPr>
        <w:t>write</w:t>
      </w:r>
      <w:r>
        <w:t xml:space="preserve"> 2 or 3 paragraphs.  But, once again is not a must you could write most of your soft skills in the </w:t>
      </w:r>
      <w:r>
        <w:rPr>
          <w:noProof/>
        </w:rPr>
        <w:t>well written About section.</w:t>
      </w:r>
    </w:p>
    <w:p w:rsidR="006F249E" w:rsidRDefault="006F249E" w:rsidP="006F249E">
      <w:pPr>
        <w:rPr>
          <w:b/>
        </w:rPr>
      </w:pPr>
      <w:r>
        <w:rPr>
          <w:b/>
        </w:rPr>
        <w:lastRenderedPageBreak/>
        <w:t>Background</w:t>
      </w:r>
    </w:p>
    <w:p w:rsidR="006F249E" w:rsidRDefault="006F249E" w:rsidP="00B030D5">
      <w:pPr>
        <w:rPr>
          <w:noProof/>
        </w:rPr>
      </w:pPr>
      <w:r>
        <w:rPr>
          <w:noProof/>
        </w:rPr>
        <w:t>This section again nothing to change, I would remove the underline of the button “Download my CV”.</w:t>
      </w:r>
    </w:p>
    <w:p w:rsidR="006F249E" w:rsidRDefault="006F249E" w:rsidP="00B030D5">
      <w:pPr>
        <w:rPr>
          <w:noProof/>
        </w:rPr>
      </w:pPr>
    </w:p>
    <w:p w:rsidR="006F249E" w:rsidRDefault="006F249E" w:rsidP="006F249E">
      <w:pPr>
        <w:rPr>
          <w:b/>
        </w:rPr>
      </w:pPr>
      <w:r>
        <w:rPr>
          <w:b/>
        </w:rPr>
        <w:t>Contact</w:t>
      </w:r>
    </w:p>
    <w:p w:rsidR="006F249E" w:rsidRDefault="006F249E" w:rsidP="00B030D5">
      <w:pPr>
        <w:rPr>
          <w:noProof/>
        </w:rPr>
      </w:pPr>
      <w:r>
        <w:rPr>
          <w:noProof/>
        </w:rPr>
        <w:t xml:space="preserve">Great nothing to worry about, I don’t know if your contact form is working but is not validating.  Is not giving me messages </w:t>
      </w:r>
      <w:r w:rsidRPr="006F249E">
        <w:rPr>
          <w:noProof/>
        </w:rPr>
        <w:t>if</w:t>
      </w:r>
      <w:r>
        <w:rPr>
          <w:noProof/>
        </w:rPr>
        <w:t xml:space="preserve">, for </w:t>
      </w:r>
      <w:r w:rsidRPr="006F249E">
        <w:rPr>
          <w:noProof/>
        </w:rPr>
        <w:t>instance</w:t>
      </w:r>
      <w:r>
        <w:rPr>
          <w:noProof/>
        </w:rPr>
        <w:t>, I enter a wrong email and click send message button.  If the form is working, then maybe there’s no need to worry about that.  I would move the mobile number and email address at the top of the contact form and leave the address, L</w:t>
      </w:r>
      <w:r w:rsidRPr="006F249E">
        <w:rPr>
          <w:noProof/>
        </w:rPr>
        <w:t>inkedIn</w:t>
      </w:r>
      <w:r>
        <w:rPr>
          <w:noProof/>
        </w:rPr>
        <w:t xml:space="preserve"> and G</w:t>
      </w:r>
      <w:r w:rsidRPr="006F249E">
        <w:rPr>
          <w:noProof/>
        </w:rPr>
        <w:t>itHub</w:t>
      </w:r>
      <w:r>
        <w:rPr>
          <w:noProof/>
        </w:rPr>
        <w:t xml:space="preserve"> icons and copyright in the footer.</w:t>
      </w:r>
    </w:p>
    <w:p w:rsidR="006F249E" w:rsidRDefault="006F249E" w:rsidP="00B030D5">
      <w:pPr>
        <w:rPr>
          <w:noProof/>
        </w:rPr>
      </w:pPr>
      <w:r>
        <w:rPr>
          <w:noProof/>
        </w:rPr>
        <w:t xml:space="preserve">The icons in the footer are taking me back to the top of the page is that right? Have a look at </w:t>
      </w:r>
      <w:r w:rsidRPr="006F249E">
        <w:rPr>
          <w:noProof/>
        </w:rPr>
        <w:t>it</w:t>
      </w:r>
      <w:r>
        <w:rPr>
          <w:noProof/>
        </w:rPr>
        <w:t xml:space="preserve">, please.  I would also make my email and mobile phone number clickable with </w:t>
      </w:r>
      <w:r w:rsidRPr="008A51DE">
        <w:rPr>
          <w:noProof/>
        </w:rPr>
        <w:t>mailto</w:t>
      </w:r>
      <w:r>
        <w:rPr>
          <w:noProof/>
        </w:rPr>
        <w:t>: and tel: attributes, email to open the default email client of the visitor computer and mobile number to call the number directly when the website is being viewed on mobile devices.</w:t>
      </w:r>
    </w:p>
    <w:p w:rsidR="006F249E" w:rsidRDefault="006F249E" w:rsidP="00B030D5">
      <w:pPr>
        <w:rPr>
          <w:noProof/>
        </w:rPr>
      </w:pPr>
    </w:p>
    <w:p w:rsidR="006F249E" w:rsidRDefault="006F249E" w:rsidP="006F249E">
      <w:pPr>
        <w:rPr>
          <w:b/>
        </w:rPr>
      </w:pPr>
      <w:r>
        <w:rPr>
          <w:b/>
        </w:rPr>
        <w:t>General</w:t>
      </w:r>
    </w:p>
    <w:p w:rsidR="006F249E" w:rsidRDefault="006F249E" w:rsidP="00B030D5">
      <w:pPr>
        <w:rPr>
          <w:noProof/>
        </w:rPr>
      </w:pPr>
      <w:r>
        <w:rPr>
          <w:noProof/>
        </w:rPr>
        <w:t>You must proofread the entire website from top to bottom, they are few obvious spelling mistakes and grammar that must be corrected.  I guess to didn’t pay much attention to your content while working on your projects but now you need to get someone to help you proofread your content.  You could also use G</w:t>
      </w:r>
      <w:r w:rsidRPr="006F249E">
        <w:rPr>
          <w:noProof/>
        </w:rPr>
        <w:t>rammarly</w:t>
      </w:r>
      <w:r>
        <w:rPr>
          <w:noProof/>
        </w:rPr>
        <w:t xml:space="preserve">: </w:t>
      </w:r>
      <w:hyperlink r:id="rId9" w:history="1">
        <w:r w:rsidRPr="00130B8A">
          <w:rPr>
            <w:rStyle w:val="Hyperlink"/>
            <w:noProof/>
          </w:rPr>
          <w:t>https://www.grammarly.com/i</w:t>
        </w:r>
      </w:hyperlink>
      <w:r>
        <w:rPr>
          <w:noProof/>
        </w:rPr>
        <w:t xml:space="preserve"> there’s a free version you can install with M</w:t>
      </w:r>
      <w:r w:rsidRPr="006F249E">
        <w:rPr>
          <w:noProof/>
        </w:rPr>
        <w:t>icrosoft</w:t>
      </w:r>
      <w:r>
        <w:rPr>
          <w:noProof/>
        </w:rPr>
        <w:t xml:space="preserve"> Word.</w:t>
      </w:r>
    </w:p>
    <w:p w:rsidR="00FB1F10" w:rsidRDefault="00FB1F10" w:rsidP="00B030D5">
      <w:pPr>
        <w:rPr>
          <w:noProof/>
        </w:rPr>
      </w:pPr>
      <w:r>
        <w:rPr>
          <w:noProof/>
        </w:rPr>
        <w:t xml:space="preserve">You have small issues with mobile responsiveness, please go to this link and have a look yourself: </w:t>
      </w:r>
      <w:hyperlink r:id="rId10" w:history="1">
        <w:r w:rsidRPr="00130B8A">
          <w:rPr>
            <w:rStyle w:val="Hyperlink"/>
            <w:noProof/>
          </w:rPr>
          <w:t>http://testsize.com/</w:t>
        </w:r>
      </w:hyperlink>
      <w:r w:rsidR="003205CC">
        <w:t xml:space="preserve"> </w:t>
      </w:r>
      <w:r>
        <w:rPr>
          <w:noProof/>
        </w:rPr>
        <w:t xml:space="preserve">. </w:t>
      </w:r>
    </w:p>
    <w:p w:rsidR="006F249E" w:rsidRDefault="006F249E" w:rsidP="00B030D5">
      <w:pPr>
        <w:rPr>
          <w:noProof/>
        </w:rPr>
      </w:pPr>
      <w:r>
        <w:rPr>
          <w:noProof/>
        </w:rPr>
        <w:t xml:space="preserve">Also, consider changing the font style of your entire content to sans serif, instead of serif fonts that you have at the moment.  Ultimately, is your choice but I just think sans serif will look better compared to serif fonts. </w:t>
      </w:r>
      <w:r w:rsidR="002B5DA8">
        <w:rPr>
          <w:noProof/>
        </w:rPr>
        <w:t xml:space="preserve">  Again, whenever you have links with </w:t>
      </w:r>
      <w:r w:rsidR="002B5DA8" w:rsidRPr="008275AF">
        <w:rPr>
          <w:noProof/>
        </w:rPr>
        <w:t>underline</w:t>
      </w:r>
      <w:r w:rsidR="008275AF">
        <w:rPr>
          <w:noProof/>
        </w:rPr>
        <w:t>d</w:t>
      </w:r>
      <w:r w:rsidR="002B5DA8">
        <w:rPr>
          <w:noProof/>
        </w:rPr>
        <w:t>, you should remove the underline is an old fashion trick, changing the colour of the link is much more appropriate.</w:t>
      </w:r>
    </w:p>
    <w:p w:rsidR="006F249E" w:rsidRDefault="006F249E" w:rsidP="00B030D5">
      <w:pPr>
        <w:rPr>
          <w:noProof/>
        </w:rPr>
      </w:pPr>
      <w:r>
        <w:rPr>
          <w:noProof/>
        </w:rPr>
        <w:t>That’s all, I know you are not a Front End Developer but is up to you to consider the suggestions above.  You don’t need to implement them all, I have been proven wrong in the past, they only suggestions based on my experience.</w:t>
      </w:r>
    </w:p>
    <w:p w:rsidR="00625DAC" w:rsidRPr="00314372" w:rsidRDefault="00AB1C9E" w:rsidP="00625DAC">
      <w:pPr>
        <w:rPr>
          <w:noProof/>
        </w:rPr>
      </w:pPr>
      <w:r>
        <w:rPr>
          <w:noProof/>
        </w:rPr>
        <w:t>I have scored you 16</w:t>
      </w:r>
      <w:r w:rsidR="00314372">
        <w:rPr>
          <w:noProof/>
        </w:rPr>
        <w:t xml:space="preserve"> out of 20, </w:t>
      </w:r>
      <w:r>
        <w:rPr>
          <w:noProof/>
        </w:rPr>
        <w:t xml:space="preserve">but you must make the changes suggested above, mainly the spelling and grammar.  Only then I will pass your portfolio to Chris and the recruitment team for job hunting </w:t>
      </w:r>
      <w:bookmarkStart w:id="0" w:name="_GoBack"/>
      <w:bookmarkEnd w:id="0"/>
      <w:r w:rsidR="00314372">
        <w:rPr>
          <w:noProof/>
        </w:rPr>
        <w:t>(not forgetting the changes and feedback from Louise about your projects).</w:t>
      </w:r>
    </w:p>
    <w:p w:rsidR="00625DAC" w:rsidRDefault="00625DAC" w:rsidP="00625DAC">
      <w:pPr>
        <w:rPr>
          <w:b/>
        </w:rPr>
      </w:pPr>
      <w:r w:rsidRPr="00625DAC">
        <w:rPr>
          <w:b/>
        </w:rPr>
        <w:t xml:space="preserve">What </w:t>
      </w:r>
      <w:r>
        <w:rPr>
          <w:b/>
        </w:rPr>
        <w:t>candidate should do next:</w:t>
      </w:r>
    </w:p>
    <w:p w:rsidR="00F05488" w:rsidRPr="00314372" w:rsidRDefault="00625DAC" w:rsidP="00314372">
      <w:pPr>
        <w:pStyle w:val="ListParagraph"/>
        <w:numPr>
          <w:ilvl w:val="0"/>
          <w:numId w:val="2"/>
        </w:numPr>
        <w:rPr>
          <w:b/>
        </w:rPr>
      </w:pPr>
      <w:r>
        <w:rPr>
          <w:b/>
        </w:rPr>
        <w:t>Make fixes listed above</w:t>
      </w:r>
    </w:p>
    <w:p w:rsidR="00F05488" w:rsidRDefault="00F05488" w:rsidP="00F05488">
      <w:pPr>
        <w:pStyle w:val="ListParagraph"/>
        <w:ind w:left="0"/>
        <w:rPr>
          <w:b/>
        </w:rPr>
      </w:pPr>
    </w:p>
    <w:p w:rsidR="00F05488" w:rsidRDefault="00F05488" w:rsidP="00F05488">
      <w:pPr>
        <w:pStyle w:val="ListParagraph"/>
        <w:ind w:left="0"/>
        <w:rPr>
          <w:b/>
        </w:rPr>
      </w:pPr>
    </w:p>
    <w:p w:rsidR="00314372" w:rsidRDefault="00314372" w:rsidP="00F05488">
      <w:pPr>
        <w:pStyle w:val="ListParagraph"/>
        <w:ind w:left="0"/>
        <w:rPr>
          <w:b/>
        </w:rPr>
      </w:pPr>
      <w:r>
        <w:rPr>
          <w:b/>
        </w:rPr>
        <w:t>Fixes confirmed as complete:</w:t>
      </w:r>
    </w:p>
    <w:p w:rsidR="00314372" w:rsidRDefault="00314372" w:rsidP="00F05488">
      <w:pPr>
        <w:pStyle w:val="ListParagraph"/>
        <w:ind w:left="0"/>
        <w:rPr>
          <w:b/>
        </w:rPr>
      </w:pPr>
    </w:p>
    <w:p w:rsidR="00F05488" w:rsidRPr="00625DAC" w:rsidRDefault="00F05488" w:rsidP="00F05488">
      <w:pPr>
        <w:pStyle w:val="ListParagraph"/>
        <w:ind w:left="0"/>
        <w:rPr>
          <w:b/>
        </w:rPr>
      </w:pPr>
      <w:r>
        <w:rPr>
          <w:b/>
        </w:rPr>
        <w:t>Trainer:</w:t>
      </w:r>
      <w:r>
        <w:rPr>
          <w:b/>
        </w:rPr>
        <w:tab/>
      </w:r>
      <w:r>
        <w:rPr>
          <w:b/>
        </w:rPr>
        <w:tab/>
      </w:r>
      <w:r>
        <w:rPr>
          <w:b/>
        </w:rPr>
        <w:tab/>
      </w:r>
      <w:r>
        <w:rPr>
          <w:b/>
        </w:rPr>
        <w:tab/>
      </w:r>
      <w:r>
        <w:rPr>
          <w:b/>
        </w:rPr>
        <w:tab/>
      </w:r>
      <w:r>
        <w:rPr>
          <w:b/>
        </w:rPr>
        <w:tab/>
      </w:r>
      <w:r>
        <w:rPr>
          <w:b/>
        </w:rPr>
        <w:tab/>
      </w:r>
      <w:r>
        <w:rPr>
          <w:b/>
        </w:rPr>
        <w:tab/>
      </w:r>
      <w:r>
        <w:rPr>
          <w:b/>
        </w:rPr>
        <w:tab/>
        <w:t>Date:</w:t>
      </w:r>
    </w:p>
    <w:sectPr w:rsidR="00F05488" w:rsidRPr="00625DAC" w:rsidSect="006D009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A34AA"/>
    <w:multiLevelType w:val="hybridMultilevel"/>
    <w:tmpl w:val="3A4CCFC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1CA23B9"/>
    <w:multiLevelType w:val="hybridMultilevel"/>
    <w:tmpl w:val="5566A942"/>
    <w:lvl w:ilvl="0" w:tplc="CA1898FA">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33861B8"/>
    <w:multiLevelType w:val="multilevel"/>
    <w:tmpl w:val="34E0B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C9F1D8A"/>
    <w:multiLevelType w:val="hybridMultilevel"/>
    <w:tmpl w:val="3E048D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0MbYwMDGwtDQyNzIxMzZQ0lEKTi0uzszPAykwrAUAppJrPSwAAAA="/>
  </w:docVars>
  <w:rsids>
    <w:rsidRoot w:val="003F7346"/>
    <w:rsid w:val="00015A09"/>
    <w:rsid w:val="00025CAA"/>
    <w:rsid w:val="00030A14"/>
    <w:rsid w:val="000707C7"/>
    <w:rsid w:val="00083DD6"/>
    <w:rsid w:val="000A72AC"/>
    <w:rsid w:val="000B3B98"/>
    <w:rsid w:val="00103320"/>
    <w:rsid w:val="00130E8C"/>
    <w:rsid w:val="0013718C"/>
    <w:rsid w:val="00150AD9"/>
    <w:rsid w:val="00177DD4"/>
    <w:rsid w:val="0018257D"/>
    <w:rsid w:val="001A458A"/>
    <w:rsid w:val="002518B8"/>
    <w:rsid w:val="002B5DA8"/>
    <w:rsid w:val="002E53BE"/>
    <w:rsid w:val="00314372"/>
    <w:rsid w:val="003205CC"/>
    <w:rsid w:val="00357B84"/>
    <w:rsid w:val="003C0381"/>
    <w:rsid w:val="003E2C36"/>
    <w:rsid w:val="003F4A52"/>
    <w:rsid w:val="003F7346"/>
    <w:rsid w:val="00400EED"/>
    <w:rsid w:val="004A439E"/>
    <w:rsid w:val="004D29F4"/>
    <w:rsid w:val="004D5727"/>
    <w:rsid w:val="006071C9"/>
    <w:rsid w:val="00625DAC"/>
    <w:rsid w:val="00654AD9"/>
    <w:rsid w:val="006D0096"/>
    <w:rsid w:val="006F249E"/>
    <w:rsid w:val="00740DD5"/>
    <w:rsid w:val="00752659"/>
    <w:rsid w:val="00797306"/>
    <w:rsid w:val="007B24A9"/>
    <w:rsid w:val="007B533E"/>
    <w:rsid w:val="007D6FB3"/>
    <w:rsid w:val="008275AF"/>
    <w:rsid w:val="00842A2E"/>
    <w:rsid w:val="00881E8A"/>
    <w:rsid w:val="00897F7E"/>
    <w:rsid w:val="008A51DE"/>
    <w:rsid w:val="008B627E"/>
    <w:rsid w:val="008C4012"/>
    <w:rsid w:val="008D7F1E"/>
    <w:rsid w:val="00931CBC"/>
    <w:rsid w:val="00953A59"/>
    <w:rsid w:val="00954155"/>
    <w:rsid w:val="00954716"/>
    <w:rsid w:val="00A55506"/>
    <w:rsid w:val="00A84754"/>
    <w:rsid w:val="00A92B3C"/>
    <w:rsid w:val="00AB1C9E"/>
    <w:rsid w:val="00AB7891"/>
    <w:rsid w:val="00AD38A3"/>
    <w:rsid w:val="00AE2C70"/>
    <w:rsid w:val="00B030D5"/>
    <w:rsid w:val="00B15240"/>
    <w:rsid w:val="00B62781"/>
    <w:rsid w:val="00B95689"/>
    <w:rsid w:val="00BA0D13"/>
    <w:rsid w:val="00BA16FD"/>
    <w:rsid w:val="00BE62BB"/>
    <w:rsid w:val="00C06352"/>
    <w:rsid w:val="00C159B8"/>
    <w:rsid w:val="00C2650F"/>
    <w:rsid w:val="00C57D66"/>
    <w:rsid w:val="00D433DC"/>
    <w:rsid w:val="00D9053C"/>
    <w:rsid w:val="00E50306"/>
    <w:rsid w:val="00E7494A"/>
    <w:rsid w:val="00E81C8B"/>
    <w:rsid w:val="00E85E68"/>
    <w:rsid w:val="00EC0CB5"/>
    <w:rsid w:val="00EF4FCB"/>
    <w:rsid w:val="00F05488"/>
    <w:rsid w:val="00F110F5"/>
    <w:rsid w:val="00F70B87"/>
    <w:rsid w:val="00FB1F10"/>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F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F734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265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50F"/>
    <w:rPr>
      <w:rFonts w:ascii="Segoe UI" w:hAnsi="Segoe UI" w:cs="Segoe UI"/>
      <w:sz w:val="18"/>
      <w:szCs w:val="18"/>
    </w:rPr>
  </w:style>
  <w:style w:type="paragraph" w:styleId="ListParagraph">
    <w:name w:val="List Paragraph"/>
    <w:basedOn w:val="Normal"/>
    <w:uiPriority w:val="34"/>
    <w:qFormat/>
    <w:rsid w:val="00F70B87"/>
    <w:pPr>
      <w:ind w:left="720"/>
      <w:contextualSpacing/>
    </w:pPr>
  </w:style>
  <w:style w:type="character" w:styleId="Hyperlink">
    <w:name w:val="Hyperlink"/>
    <w:basedOn w:val="DefaultParagraphFont"/>
    <w:uiPriority w:val="99"/>
    <w:unhideWhenUsed/>
    <w:rsid w:val="00E81C8B"/>
    <w:rPr>
      <w:color w:val="0563C1" w:themeColor="hyperlink"/>
      <w:u w:val="single"/>
    </w:rPr>
  </w:style>
  <w:style w:type="character" w:customStyle="1" w:styleId="UnresolvedMention">
    <w:name w:val="Unresolved Mention"/>
    <w:basedOn w:val="DefaultParagraphFont"/>
    <w:uiPriority w:val="99"/>
    <w:semiHidden/>
    <w:unhideWhenUsed/>
    <w:rsid w:val="00150AD9"/>
    <w:rPr>
      <w:color w:val="808080"/>
      <w:shd w:val="clear" w:color="auto" w:fill="E6E6E6"/>
    </w:rPr>
  </w:style>
  <w:style w:type="character" w:customStyle="1" w:styleId="simple-selector">
    <w:name w:val="simple-selector"/>
    <w:basedOn w:val="DefaultParagraphFont"/>
    <w:rsid w:val="00B030D5"/>
  </w:style>
  <w:style w:type="character" w:customStyle="1" w:styleId="styles-clipboard-only">
    <w:name w:val="styles-clipboard-only"/>
    <w:basedOn w:val="DefaultParagraphFont"/>
    <w:rsid w:val="00B030D5"/>
  </w:style>
  <w:style w:type="character" w:customStyle="1" w:styleId="webkit-css-property">
    <w:name w:val="webkit-css-property"/>
    <w:basedOn w:val="DefaultParagraphFont"/>
    <w:rsid w:val="00B030D5"/>
  </w:style>
  <w:style w:type="character" w:customStyle="1" w:styleId="value">
    <w:name w:val="value"/>
    <w:basedOn w:val="DefaultParagraphFont"/>
    <w:rsid w:val="00B030D5"/>
  </w:style>
</w:styles>
</file>

<file path=word/webSettings.xml><?xml version="1.0" encoding="utf-8"?>
<w:webSettings xmlns:r="http://schemas.openxmlformats.org/officeDocument/2006/relationships" xmlns:w="http://schemas.openxmlformats.org/wordprocessingml/2006/main">
  <w:divs>
    <w:div w:id="1022433186">
      <w:bodyDiv w:val="1"/>
      <w:marLeft w:val="0"/>
      <w:marRight w:val="0"/>
      <w:marTop w:val="0"/>
      <w:marBottom w:val="0"/>
      <w:divBdr>
        <w:top w:val="none" w:sz="0" w:space="0" w:color="auto"/>
        <w:left w:val="none" w:sz="0" w:space="0" w:color="auto"/>
        <w:bottom w:val="none" w:sz="0" w:space="0" w:color="auto"/>
        <w:right w:val="none" w:sz="0" w:space="0" w:color="auto"/>
      </w:divBdr>
      <w:divsChild>
        <w:div w:id="862330729">
          <w:marLeft w:val="0"/>
          <w:marRight w:val="0"/>
          <w:marTop w:val="0"/>
          <w:marBottom w:val="0"/>
          <w:divBdr>
            <w:top w:val="none" w:sz="0" w:space="0" w:color="auto"/>
            <w:left w:val="none" w:sz="0" w:space="0" w:color="auto"/>
            <w:bottom w:val="none" w:sz="0" w:space="0" w:color="auto"/>
            <w:right w:val="none" w:sz="0" w:space="0" w:color="auto"/>
          </w:divBdr>
          <w:divsChild>
            <w:div w:id="1721435117">
              <w:marLeft w:val="0"/>
              <w:marRight w:val="0"/>
              <w:marTop w:val="0"/>
              <w:marBottom w:val="0"/>
              <w:divBdr>
                <w:top w:val="none" w:sz="0" w:space="0" w:color="auto"/>
                <w:left w:val="none" w:sz="0" w:space="0" w:color="auto"/>
                <w:bottom w:val="none" w:sz="0" w:space="0" w:color="auto"/>
                <w:right w:val="none" w:sz="0" w:space="0" w:color="auto"/>
              </w:divBdr>
            </w:div>
          </w:divsChild>
        </w:div>
        <w:div w:id="1505969189">
          <w:marLeft w:val="0"/>
          <w:marRight w:val="0"/>
          <w:marTop w:val="0"/>
          <w:marBottom w:val="0"/>
          <w:divBdr>
            <w:top w:val="none" w:sz="0" w:space="0" w:color="auto"/>
            <w:left w:val="none" w:sz="0" w:space="0" w:color="auto"/>
            <w:bottom w:val="none" w:sz="0" w:space="0" w:color="auto"/>
            <w:right w:val="none" w:sz="0" w:space="0" w:color="auto"/>
          </w:divBdr>
          <w:divsChild>
            <w:div w:id="396976601">
              <w:marLeft w:val="0"/>
              <w:marRight w:val="0"/>
              <w:marTop w:val="0"/>
              <w:marBottom w:val="0"/>
              <w:divBdr>
                <w:top w:val="none" w:sz="0" w:space="0" w:color="auto"/>
                <w:left w:val="none" w:sz="0" w:space="0" w:color="auto"/>
                <w:bottom w:val="none" w:sz="0" w:space="0" w:color="auto"/>
                <w:right w:val="none" w:sz="0" w:space="0" w:color="auto"/>
              </w:divBdr>
            </w:div>
          </w:divsChild>
        </w:div>
        <w:div w:id="17317351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ernandopinto.co.uk/" TargetMode="External"/><Relationship Id="rId3" Type="http://schemas.openxmlformats.org/officeDocument/2006/relationships/settings" Target="settings.xml"/><Relationship Id="rId7" Type="http://schemas.openxmlformats.org/officeDocument/2006/relationships/hyperlink" Target="http://www.kurtcorbett.co.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ponsinator.com/" TargetMode="External"/><Relationship Id="rId11" Type="http://schemas.openxmlformats.org/officeDocument/2006/relationships/fontTable" Target="fontTable.xml"/><Relationship Id="rId5" Type="http://schemas.openxmlformats.org/officeDocument/2006/relationships/hyperlink" Target="http://www.baldevpatel.co.uk/" TargetMode="External"/><Relationship Id="rId10" Type="http://schemas.openxmlformats.org/officeDocument/2006/relationships/hyperlink" Target="http://testsize.com/" TargetMode="External"/><Relationship Id="rId4" Type="http://schemas.openxmlformats.org/officeDocument/2006/relationships/webSettings" Target="webSettings.xml"/><Relationship Id="rId9" Type="http://schemas.openxmlformats.org/officeDocument/2006/relationships/hyperlink" Target="https://www.grammarly.com/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6</TotalTime>
  <Pages>1</Pages>
  <Words>982</Words>
  <Characters>560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cDonald</dc:creator>
  <cp:lastModifiedBy>M-1</cp:lastModifiedBy>
  <cp:revision>2</cp:revision>
  <cp:lastPrinted>2016-12-20T16:32:00Z</cp:lastPrinted>
  <dcterms:created xsi:type="dcterms:W3CDTF">2017-07-06T08:51:00Z</dcterms:created>
  <dcterms:modified xsi:type="dcterms:W3CDTF">2017-07-15T12:21:00Z</dcterms:modified>
</cp:coreProperties>
</file>